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99110" w14:textId="02A07425" w:rsidR="00B5558F" w:rsidRDefault="00FE7EBF" w:rsidP="00B5558F">
      <w:pPr>
        <w:spacing w:after="0" w:line="240" w:lineRule="auto"/>
        <w:jc w:val="center"/>
        <w:rPr>
          <w:sz w:val="40"/>
          <w:szCs w:val="40"/>
        </w:rPr>
      </w:pPr>
      <w:r w:rsidRPr="00B5558F">
        <w:rPr>
          <w:sz w:val="40"/>
          <w:szCs w:val="40"/>
        </w:rPr>
        <w:t>20</w:t>
      </w:r>
      <w:r w:rsidR="006363E7" w:rsidRPr="00B5558F">
        <w:rPr>
          <w:sz w:val="40"/>
          <w:szCs w:val="40"/>
        </w:rPr>
        <w:t>2</w:t>
      </w:r>
      <w:r w:rsidR="00BD7DEA">
        <w:rPr>
          <w:sz w:val="40"/>
          <w:szCs w:val="40"/>
        </w:rPr>
        <w:t>4</w:t>
      </w:r>
      <w:r w:rsidRPr="00B5558F">
        <w:rPr>
          <w:sz w:val="40"/>
          <w:szCs w:val="40"/>
        </w:rPr>
        <w:t xml:space="preserve"> AGM Nomination Form</w:t>
      </w:r>
      <w:r w:rsidR="00B5558F">
        <w:rPr>
          <w:sz w:val="40"/>
          <w:szCs w:val="40"/>
        </w:rPr>
        <w:t xml:space="preserve"> </w:t>
      </w:r>
      <w:r w:rsidRPr="00B5558F">
        <w:rPr>
          <w:sz w:val="40"/>
          <w:szCs w:val="40"/>
        </w:rPr>
        <w:t xml:space="preserve">for </w:t>
      </w:r>
    </w:p>
    <w:p w14:paraId="5ACF9E11" w14:textId="3921F3FA" w:rsidR="00FE7EBF" w:rsidRPr="00B5558F" w:rsidRDefault="00D71EA1" w:rsidP="00B5558F">
      <w:pPr>
        <w:spacing w:after="0" w:line="240" w:lineRule="auto"/>
        <w:jc w:val="center"/>
        <w:rPr>
          <w:sz w:val="40"/>
          <w:szCs w:val="40"/>
        </w:rPr>
      </w:pPr>
      <w:r w:rsidRPr="00B5558F">
        <w:rPr>
          <w:sz w:val="40"/>
          <w:szCs w:val="40"/>
        </w:rPr>
        <w:t xml:space="preserve">Queensland Early Childhood Sustainability Network Inc. </w:t>
      </w:r>
      <w:r w:rsidR="00457F52" w:rsidRPr="00B5558F">
        <w:rPr>
          <w:sz w:val="40"/>
          <w:szCs w:val="40"/>
        </w:rPr>
        <w:t>Management</w:t>
      </w:r>
      <w:r w:rsidR="00FE7EBF" w:rsidRPr="00B5558F">
        <w:rPr>
          <w:sz w:val="40"/>
          <w:szCs w:val="40"/>
        </w:rPr>
        <w:t xml:space="preserve"> Committee </w:t>
      </w:r>
    </w:p>
    <w:p w14:paraId="121BAA1C" w14:textId="77777777" w:rsidR="00A57B4E" w:rsidRPr="00FE7EBF" w:rsidRDefault="00A57B4E" w:rsidP="00FE7EBF">
      <w:pPr>
        <w:spacing w:after="0" w:line="240" w:lineRule="auto"/>
        <w:rPr>
          <w:b/>
          <w:sz w:val="28"/>
          <w:szCs w:val="28"/>
        </w:rPr>
      </w:pPr>
    </w:p>
    <w:p w14:paraId="5A80F5E4" w14:textId="77214738" w:rsidR="00B5558F" w:rsidRPr="00B5558F" w:rsidRDefault="00B5558F" w:rsidP="00FE7EBF">
      <w:pPr>
        <w:spacing w:after="0" w:line="360" w:lineRule="auto"/>
        <w:rPr>
          <w:b/>
          <w:bCs/>
          <w:i/>
          <w:iCs/>
          <w:sz w:val="32"/>
          <w:szCs w:val="32"/>
        </w:rPr>
      </w:pPr>
      <w:r w:rsidRPr="00B5558F">
        <w:rPr>
          <w:b/>
          <w:bCs/>
          <w:i/>
          <w:iCs/>
          <w:sz w:val="32"/>
          <w:szCs w:val="32"/>
        </w:rPr>
        <w:t>Please circle or highlight the position you are nominating for:</w:t>
      </w:r>
    </w:p>
    <w:p w14:paraId="050E21A2" w14:textId="013EF3EE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President</w:t>
      </w:r>
    </w:p>
    <w:p w14:paraId="16BDCF3E" w14:textId="7EE974C4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Secretary</w:t>
      </w:r>
    </w:p>
    <w:p w14:paraId="25EBF436" w14:textId="030ECD6B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Assistant Secretary</w:t>
      </w:r>
    </w:p>
    <w:p w14:paraId="54B5C26D" w14:textId="69A27214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Treasurer</w:t>
      </w:r>
    </w:p>
    <w:p w14:paraId="17FF5E9B" w14:textId="5D006DA7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Events Coordinator</w:t>
      </w:r>
    </w:p>
    <w:p w14:paraId="747B7E00" w14:textId="5EFDB6B5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Awards/Marketing Coordinator</w:t>
      </w:r>
    </w:p>
    <w:p w14:paraId="465724C8" w14:textId="3A934CE1" w:rsidR="00B5558F" w:rsidRDefault="00B5558F" w:rsidP="00B5558F">
      <w:pPr>
        <w:spacing w:after="0"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Memberships Coordinator</w:t>
      </w:r>
    </w:p>
    <w:p w14:paraId="232FD1B7" w14:textId="77777777" w:rsidR="00B5558F" w:rsidRDefault="00B5558F" w:rsidP="00FE7EBF">
      <w:pPr>
        <w:spacing w:after="0" w:line="360" w:lineRule="auto"/>
        <w:rPr>
          <w:sz w:val="28"/>
          <w:szCs w:val="28"/>
        </w:rPr>
      </w:pPr>
    </w:p>
    <w:p w14:paraId="0A9F944B" w14:textId="21144F38" w:rsidR="00B5558F" w:rsidRPr="00B5558F" w:rsidRDefault="00B5558F" w:rsidP="00FE7EBF">
      <w:pPr>
        <w:spacing w:after="0" w:line="360" w:lineRule="auto"/>
        <w:rPr>
          <w:b/>
          <w:sz w:val="28"/>
          <w:szCs w:val="28"/>
        </w:rPr>
      </w:pPr>
      <w:r w:rsidRPr="00B5558F">
        <w:rPr>
          <w:b/>
          <w:bCs/>
          <w:sz w:val="28"/>
          <w:szCs w:val="28"/>
        </w:rPr>
        <w:t>Position Title</w:t>
      </w:r>
      <w:r>
        <w:rPr>
          <w:b/>
          <w:sz w:val="28"/>
          <w:szCs w:val="28"/>
        </w:rPr>
        <w:t>:  ___________________________</w:t>
      </w:r>
    </w:p>
    <w:p w14:paraId="6E028BA5" w14:textId="7CB64A26" w:rsidR="00FE7EBF" w:rsidRPr="003457AE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 xml:space="preserve">Name of Nominee (print): </w:t>
      </w:r>
      <w:r w:rsidR="003457AE">
        <w:rPr>
          <w:sz w:val="28"/>
          <w:szCs w:val="28"/>
        </w:rPr>
        <w:t xml:space="preserve"> </w:t>
      </w:r>
    </w:p>
    <w:p w14:paraId="72B4298E" w14:textId="3CAE64EC" w:rsidR="00FE7EBF" w:rsidRPr="003457AE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 xml:space="preserve">Signature of Nominee: </w:t>
      </w:r>
    </w:p>
    <w:p w14:paraId="4D13E3B2" w14:textId="77777777" w:rsidR="00B5558F" w:rsidRDefault="00B5558F" w:rsidP="00FE7EBF">
      <w:pPr>
        <w:spacing w:after="0" w:line="360" w:lineRule="auto"/>
        <w:rPr>
          <w:sz w:val="28"/>
          <w:szCs w:val="28"/>
        </w:rPr>
      </w:pPr>
    </w:p>
    <w:p w14:paraId="53766418" w14:textId="13AF2E4C" w:rsidR="003457AE" w:rsidRPr="003457AE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 xml:space="preserve">Nominated by (print): </w:t>
      </w:r>
      <w:r w:rsidR="003457AE">
        <w:rPr>
          <w:sz w:val="28"/>
          <w:szCs w:val="28"/>
        </w:rPr>
        <w:t xml:space="preserve"> </w:t>
      </w:r>
      <w:r w:rsidR="00B5558F">
        <w:rPr>
          <w:sz w:val="28"/>
          <w:szCs w:val="28"/>
        </w:rPr>
        <w:t xml:space="preserve">                                           </w:t>
      </w:r>
      <w:r w:rsidR="00B5558F">
        <w:rPr>
          <w:sz w:val="28"/>
          <w:szCs w:val="28"/>
        </w:rPr>
        <w:tab/>
      </w:r>
      <w:r w:rsidRPr="003457AE">
        <w:rPr>
          <w:sz w:val="28"/>
          <w:szCs w:val="28"/>
        </w:rPr>
        <w:t xml:space="preserve">Signature: </w:t>
      </w:r>
    </w:p>
    <w:p w14:paraId="761E60E8" w14:textId="7B6B039C" w:rsidR="00FE7EBF" w:rsidRPr="003457AE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 xml:space="preserve">Member:   </w:t>
      </w:r>
      <w:proofErr w:type="gramStart"/>
      <w:r w:rsidRPr="003457AE">
        <w:rPr>
          <w:sz w:val="28"/>
          <w:szCs w:val="28"/>
        </w:rPr>
        <w:t>Yes  _</w:t>
      </w:r>
      <w:proofErr w:type="gramEnd"/>
      <w:r w:rsidRPr="003457AE">
        <w:rPr>
          <w:sz w:val="28"/>
          <w:szCs w:val="28"/>
        </w:rPr>
        <w:t>________</w:t>
      </w:r>
    </w:p>
    <w:p w14:paraId="4ACAB4DB" w14:textId="77777777" w:rsidR="003457AE" w:rsidRDefault="003457AE" w:rsidP="00FE7EBF">
      <w:pPr>
        <w:spacing w:after="0" w:line="360" w:lineRule="auto"/>
        <w:rPr>
          <w:sz w:val="28"/>
          <w:szCs w:val="28"/>
        </w:rPr>
      </w:pPr>
    </w:p>
    <w:p w14:paraId="5B28D35D" w14:textId="56C9B846" w:rsidR="00FE7EBF" w:rsidRPr="003457AE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 xml:space="preserve">Seconded by (print): </w:t>
      </w:r>
      <w:r w:rsidR="00B5558F">
        <w:rPr>
          <w:sz w:val="28"/>
          <w:szCs w:val="28"/>
        </w:rPr>
        <w:t xml:space="preserve"> </w:t>
      </w:r>
      <w:r w:rsidR="00B5558F">
        <w:rPr>
          <w:sz w:val="28"/>
          <w:szCs w:val="28"/>
        </w:rPr>
        <w:tab/>
      </w:r>
      <w:r w:rsidR="00B5558F">
        <w:rPr>
          <w:sz w:val="28"/>
          <w:szCs w:val="28"/>
        </w:rPr>
        <w:tab/>
      </w:r>
      <w:r w:rsidR="00B5558F">
        <w:rPr>
          <w:sz w:val="28"/>
          <w:szCs w:val="28"/>
        </w:rPr>
        <w:tab/>
      </w:r>
      <w:r w:rsidR="00B5558F">
        <w:rPr>
          <w:sz w:val="28"/>
          <w:szCs w:val="28"/>
        </w:rPr>
        <w:tab/>
      </w:r>
      <w:r w:rsidR="00B5558F">
        <w:rPr>
          <w:sz w:val="28"/>
          <w:szCs w:val="28"/>
        </w:rPr>
        <w:tab/>
      </w:r>
      <w:r w:rsidRPr="003457AE">
        <w:rPr>
          <w:sz w:val="28"/>
          <w:szCs w:val="28"/>
        </w:rPr>
        <w:t xml:space="preserve">Signature: </w:t>
      </w:r>
    </w:p>
    <w:p w14:paraId="5A877E2C" w14:textId="518228B1" w:rsidR="005672B1" w:rsidRPr="00B5558F" w:rsidRDefault="00FE7EBF" w:rsidP="00FE7EBF">
      <w:pPr>
        <w:spacing w:after="0" w:line="360" w:lineRule="auto"/>
        <w:rPr>
          <w:sz w:val="28"/>
          <w:szCs w:val="28"/>
        </w:rPr>
      </w:pPr>
      <w:r w:rsidRPr="003457AE">
        <w:rPr>
          <w:sz w:val="28"/>
          <w:szCs w:val="28"/>
        </w:rPr>
        <w:t>Member:  Yes   _________</w:t>
      </w:r>
    </w:p>
    <w:p w14:paraId="5546FF30" w14:textId="1FB8A80F" w:rsidR="00B5558F" w:rsidRDefault="00B5558F" w:rsidP="00FE7EBF">
      <w:pPr>
        <w:spacing w:after="0" w:line="360" w:lineRule="auto"/>
        <w:rPr>
          <w:b/>
          <w:i/>
          <w:sz w:val="24"/>
          <w:szCs w:val="24"/>
        </w:rPr>
      </w:pPr>
    </w:p>
    <w:p w14:paraId="0A141634" w14:textId="3FA478B2" w:rsidR="00B5558F" w:rsidRDefault="00B5558F" w:rsidP="00FE7EBF">
      <w:pPr>
        <w:spacing w:after="0" w:line="360" w:lineRule="auto"/>
        <w:rPr>
          <w:b/>
          <w:i/>
          <w:sz w:val="24"/>
          <w:szCs w:val="24"/>
        </w:rPr>
      </w:pPr>
    </w:p>
    <w:p w14:paraId="23B71A29" w14:textId="77777777" w:rsidR="00B5558F" w:rsidRDefault="00B5558F" w:rsidP="00FE7EBF">
      <w:pPr>
        <w:spacing w:after="0" w:line="360" w:lineRule="auto"/>
        <w:rPr>
          <w:b/>
          <w:i/>
          <w:sz w:val="24"/>
          <w:szCs w:val="24"/>
        </w:rPr>
      </w:pPr>
    </w:p>
    <w:p w14:paraId="7C0D3836" w14:textId="1B33D5A1" w:rsidR="00DF01F5" w:rsidRPr="00B5558F" w:rsidRDefault="00FE7EBF" w:rsidP="00FE7EBF">
      <w:pPr>
        <w:spacing w:after="0" w:line="360" w:lineRule="auto"/>
        <w:rPr>
          <w:b/>
          <w:i/>
          <w:sz w:val="24"/>
          <w:szCs w:val="24"/>
        </w:rPr>
      </w:pPr>
      <w:r w:rsidRPr="00B5558F">
        <w:rPr>
          <w:b/>
          <w:i/>
          <w:sz w:val="24"/>
          <w:szCs w:val="24"/>
        </w:rPr>
        <w:t>Completed forms to be received by QECSN</w:t>
      </w:r>
      <w:r w:rsidR="00A57B4E" w:rsidRPr="00B5558F">
        <w:rPr>
          <w:b/>
          <w:i/>
          <w:sz w:val="24"/>
          <w:szCs w:val="24"/>
        </w:rPr>
        <w:t xml:space="preserve"> Inc.</w:t>
      </w:r>
      <w:r w:rsidRPr="00B5558F">
        <w:rPr>
          <w:b/>
          <w:i/>
          <w:sz w:val="24"/>
          <w:szCs w:val="24"/>
        </w:rPr>
        <w:t xml:space="preserve"> Secretary by </w:t>
      </w:r>
      <w:r w:rsidR="00D71EA1" w:rsidRPr="00B5558F">
        <w:rPr>
          <w:b/>
          <w:i/>
          <w:sz w:val="24"/>
          <w:szCs w:val="24"/>
        </w:rPr>
        <w:t xml:space="preserve">Saturday </w:t>
      </w:r>
      <w:r w:rsidR="00BD7DEA">
        <w:rPr>
          <w:b/>
          <w:i/>
          <w:sz w:val="24"/>
          <w:szCs w:val="24"/>
        </w:rPr>
        <w:t xml:space="preserve">Feb 10 </w:t>
      </w:r>
      <w:r w:rsidR="00D71EA1" w:rsidRPr="00B5558F">
        <w:rPr>
          <w:b/>
          <w:i/>
          <w:sz w:val="24"/>
          <w:szCs w:val="24"/>
        </w:rPr>
        <w:t xml:space="preserve">or </w:t>
      </w:r>
      <w:r w:rsidRPr="00B5558F">
        <w:rPr>
          <w:b/>
          <w:i/>
          <w:sz w:val="24"/>
          <w:szCs w:val="24"/>
        </w:rPr>
        <w:t>start of AGM</w:t>
      </w:r>
      <w:r w:rsidR="00B5558F">
        <w:rPr>
          <w:b/>
          <w:i/>
          <w:sz w:val="24"/>
          <w:szCs w:val="24"/>
        </w:rPr>
        <w:t xml:space="preserve">. </w:t>
      </w:r>
      <w:r w:rsidRPr="00B5558F">
        <w:rPr>
          <w:sz w:val="24"/>
          <w:szCs w:val="24"/>
        </w:rPr>
        <w:t>Only current financial members of QECSN Inc.</w:t>
      </w:r>
      <w:r w:rsidR="00A57B4E" w:rsidRPr="00B5558F">
        <w:rPr>
          <w:sz w:val="24"/>
          <w:szCs w:val="24"/>
        </w:rPr>
        <w:t xml:space="preserve"> </w:t>
      </w:r>
      <w:r w:rsidRPr="00B5558F">
        <w:rPr>
          <w:sz w:val="24"/>
          <w:szCs w:val="24"/>
        </w:rPr>
        <w:t>are eligible to make nominations or accept a nomination. A nominee for a position must accept the nomination by signing above where indicated.</w:t>
      </w:r>
      <w:r w:rsidR="003457AE" w:rsidRPr="00B5558F">
        <w:rPr>
          <w:sz w:val="24"/>
          <w:szCs w:val="24"/>
        </w:rPr>
        <w:t xml:space="preserve"> </w:t>
      </w:r>
      <w:r w:rsidRPr="00B5558F">
        <w:rPr>
          <w:sz w:val="24"/>
          <w:szCs w:val="24"/>
        </w:rPr>
        <w:t>Where there are contested positions, nominees may be required to briefly address the AGM.</w:t>
      </w:r>
      <w:r w:rsidR="003457AE" w:rsidRPr="00B5558F">
        <w:rPr>
          <w:sz w:val="24"/>
          <w:szCs w:val="24"/>
        </w:rPr>
        <w:t xml:space="preserve"> </w:t>
      </w:r>
      <w:r w:rsidRPr="00B5558F">
        <w:rPr>
          <w:sz w:val="24"/>
          <w:szCs w:val="24"/>
        </w:rPr>
        <w:t>Each</w:t>
      </w:r>
      <w:r w:rsidR="00A57B4E" w:rsidRPr="00B5558F">
        <w:rPr>
          <w:sz w:val="24"/>
          <w:szCs w:val="24"/>
        </w:rPr>
        <w:t xml:space="preserve"> current financial</w:t>
      </w:r>
      <w:r w:rsidRPr="00B5558F">
        <w:rPr>
          <w:sz w:val="24"/>
          <w:szCs w:val="24"/>
        </w:rPr>
        <w:t xml:space="preserve"> member of QECSN Inc. who is present at the AGM, or by proxy, has one vote.</w:t>
      </w:r>
    </w:p>
    <w:sectPr w:rsidR="00DF01F5" w:rsidRPr="00B5558F" w:rsidSect="008C78FB">
      <w:footerReference w:type="default" r:id="rId6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FC7FA" w14:textId="77777777" w:rsidR="008C78FB" w:rsidRDefault="008C78FB" w:rsidP="00FE7EBF">
      <w:pPr>
        <w:spacing w:after="0" w:line="240" w:lineRule="auto"/>
      </w:pPr>
      <w:r>
        <w:separator/>
      </w:r>
    </w:p>
  </w:endnote>
  <w:endnote w:type="continuationSeparator" w:id="0">
    <w:p w14:paraId="0B60ED58" w14:textId="77777777" w:rsidR="008C78FB" w:rsidRDefault="008C78FB" w:rsidP="00FE7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FFA02" w14:textId="77777777" w:rsidR="00FE7EBF" w:rsidRDefault="00FE7EBF" w:rsidP="00FE7EB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13846" w14:textId="77777777" w:rsidR="008C78FB" w:rsidRDefault="008C78FB" w:rsidP="00FE7EBF">
      <w:pPr>
        <w:spacing w:after="0" w:line="240" w:lineRule="auto"/>
      </w:pPr>
      <w:r>
        <w:separator/>
      </w:r>
    </w:p>
  </w:footnote>
  <w:footnote w:type="continuationSeparator" w:id="0">
    <w:p w14:paraId="33CE49E5" w14:textId="77777777" w:rsidR="008C78FB" w:rsidRDefault="008C78FB" w:rsidP="00FE7E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sTC3NDGzMDUyMzRW0lEKTi0uzszPAykwrgUAsTCQDiwAAAA="/>
  </w:docVars>
  <w:rsids>
    <w:rsidRoot w:val="00FE7EBF"/>
    <w:rsid w:val="000D5939"/>
    <w:rsid w:val="001861CE"/>
    <w:rsid w:val="002748E0"/>
    <w:rsid w:val="002A2BFB"/>
    <w:rsid w:val="002C58A6"/>
    <w:rsid w:val="00326D68"/>
    <w:rsid w:val="003457AE"/>
    <w:rsid w:val="003E437D"/>
    <w:rsid w:val="003F661E"/>
    <w:rsid w:val="00451DA2"/>
    <w:rsid w:val="00457F52"/>
    <w:rsid w:val="0046136C"/>
    <w:rsid w:val="004B26C9"/>
    <w:rsid w:val="004F6856"/>
    <w:rsid w:val="005239FB"/>
    <w:rsid w:val="005672B1"/>
    <w:rsid w:val="00592FF0"/>
    <w:rsid w:val="005B71B8"/>
    <w:rsid w:val="005F1484"/>
    <w:rsid w:val="006363E7"/>
    <w:rsid w:val="00681345"/>
    <w:rsid w:val="006B3956"/>
    <w:rsid w:val="00714B7E"/>
    <w:rsid w:val="00715EDC"/>
    <w:rsid w:val="00771F79"/>
    <w:rsid w:val="007742D4"/>
    <w:rsid w:val="007E6B82"/>
    <w:rsid w:val="008535F2"/>
    <w:rsid w:val="008C78FB"/>
    <w:rsid w:val="009076EC"/>
    <w:rsid w:val="00A57B4E"/>
    <w:rsid w:val="00AE4030"/>
    <w:rsid w:val="00B05D31"/>
    <w:rsid w:val="00B5558F"/>
    <w:rsid w:val="00B92C24"/>
    <w:rsid w:val="00BD7DEA"/>
    <w:rsid w:val="00C46328"/>
    <w:rsid w:val="00C70611"/>
    <w:rsid w:val="00C925EC"/>
    <w:rsid w:val="00CB33CE"/>
    <w:rsid w:val="00CC588A"/>
    <w:rsid w:val="00CE7708"/>
    <w:rsid w:val="00D42EF3"/>
    <w:rsid w:val="00D71EA1"/>
    <w:rsid w:val="00DA64DB"/>
    <w:rsid w:val="00DB64B9"/>
    <w:rsid w:val="00DF01F5"/>
    <w:rsid w:val="00DF3B72"/>
    <w:rsid w:val="00E650EC"/>
    <w:rsid w:val="00EA00AA"/>
    <w:rsid w:val="00EE5580"/>
    <w:rsid w:val="00EF0F6D"/>
    <w:rsid w:val="00F00BB4"/>
    <w:rsid w:val="00F15A1D"/>
    <w:rsid w:val="00F16916"/>
    <w:rsid w:val="00F22F36"/>
    <w:rsid w:val="00FE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253F3"/>
  <w15:docId w15:val="{C1B0A09D-B5F6-4DB4-A6C4-C6F4645A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E7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E7EBF"/>
  </w:style>
  <w:style w:type="paragraph" w:styleId="Footer">
    <w:name w:val="footer"/>
    <w:basedOn w:val="Normal"/>
    <w:link w:val="FooterChar"/>
    <w:uiPriority w:val="99"/>
    <w:semiHidden/>
    <w:unhideWhenUsed/>
    <w:rsid w:val="00FE7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7EBF"/>
  </w:style>
  <w:style w:type="paragraph" w:styleId="BalloonText">
    <w:name w:val="Balloon Text"/>
    <w:basedOn w:val="Normal"/>
    <w:link w:val="BalloonTextChar"/>
    <w:uiPriority w:val="99"/>
    <w:semiHidden/>
    <w:unhideWhenUsed/>
    <w:rsid w:val="00FE7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EB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861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1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1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1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1C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Lisa Sonter</cp:lastModifiedBy>
  <cp:revision>3</cp:revision>
  <cp:lastPrinted>2015-03-08T06:10:00Z</cp:lastPrinted>
  <dcterms:created xsi:type="dcterms:W3CDTF">2024-02-01T23:23:00Z</dcterms:created>
  <dcterms:modified xsi:type="dcterms:W3CDTF">2024-02-01T23:24:00Z</dcterms:modified>
</cp:coreProperties>
</file>